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15FCC" w14:textId="77777777" w:rsidR="00796CE2" w:rsidRPr="00796CE2" w:rsidRDefault="00796CE2" w:rsidP="00796CE2">
      <w:pPr>
        <w:jc w:val="center"/>
        <w:rPr>
          <w:rFonts w:ascii="Futura Bk BT" w:hAnsi="Futura Bk BT"/>
          <w:sz w:val="24"/>
          <w:szCs w:val="24"/>
        </w:rPr>
      </w:pPr>
      <w:r w:rsidRPr="00796CE2">
        <w:rPr>
          <w:rFonts w:ascii="Futura Bk BT" w:hAnsi="Futura Bk BT"/>
          <w:b/>
          <w:sz w:val="32"/>
          <w:szCs w:val="32"/>
        </w:rPr>
        <w:t xml:space="preserve">Entrepreneurship Challenge                                                                                                    </w:t>
      </w:r>
      <w:r w:rsidRPr="00796CE2">
        <w:rPr>
          <w:rFonts w:ascii="Futura Bk BT" w:hAnsi="Futura Bk BT"/>
          <w:sz w:val="24"/>
          <w:szCs w:val="24"/>
        </w:rPr>
        <w:t>Student Business Plan Competition</w:t>
      </w:r>
    </w:p>
    <w:p w14:paraId="0194FB9E" w14:textId="77777777" w:rsidR="00796CE2" w:rsidRDefault="00796CE2" w:rsidP="00796CE2">
      <w:pPr>
        <w:ind w:firstLine="720"/>
        <w:rPr>
          <w:rFonts w:ascii="Futura Md BT" w:hAnsi="Futura Md BT"/>
        </w:rPr>
      </w:pPr>
    </w:p>
    <w:p w14:paraId="4B857C18" w14:textId="77777777" w:rsidR="00C25E98" w:rsidRDefault="00796CE2" w:rsidP="00796CE2">
      <w:pPr>
        <w:ind w:firstLine="720"/>
        <w:rPr>
          <w:rFonts w:ascii="Futura Md BT" w:hAnsi="Futura Md BT"/>
        </w:rPr>
      </w:pPr>
      <w:r>
        <w:rPr>
          <w:rFonts w:ascii="Futura Md BT" w:hAnsi="Futura Md BT"/>
        </w:rPr>
        <w:t xml:space="preserve"> </w:t>
      </w:r>
      <w:r w:rsidR="00C25E98" w:rsidRPr="007570A2">
        <w:rPr>
          <w:rFonts w:ascii="Futura Md BT" w:hAnsi="Futura Md BT"/>
        </w:rPr>
        <w:t>Date</w:t>
      </w:r>
      <w:r w:rsidR="00C25E98">
        <w:rPr>
          <w:rFonts w:ascii="Futura Md BT" w:hAnsi="Futura Md BT"/>
        </w:rPr>
        <w:t xml:space="preserve">: </w:t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</w:r>
      <w:r>
        <w:rPr>
          <w:rFonts w:ascii="Futura Md BT" w:hAnsi="Futura Md BT"/>
        </w:rPr>
        <w:tab/>
        <w:t xml:space="preserve">       Location of Event:</w:t>
      </w:r>
    </w:p>
    <w:p w14:paraId="5AF67830" w14:textId="77777777" w:rsidR="007018BB" w:rsidRPr="007570A2" w:rsidRDefault="00B95ABD" w:rsidP="00B95ABD">
      <w:pPr>
        <w:rPr>
          <w:rFonts w:ascii="Futura Md BT" w:hAnsi="Futura Md BT"/>
        </w:rPr>
      </w:pPr>
      <w:r>
        <w:rPr>
          <w:rFonts w:ascii="Futura Md BT" w:hAnsi="Futura Md BT"/>
        </w:rPr>
        <w:t xml:space="preserve">          </w:t>
      </w:r>
      <w:r>
        <w:rPr>
          <w:rFonts w:ascii="Futura Md BT" w:hAnsi="Futura Md BT"/>
        </w:rPr>
        <w:tab/>
      </w:r>
      <w:r w:rsidR="007570A2">
        <w:rPr>
          <w:rFonts w:ascii="Futura Md BT" w:hAnsi="Futura Md BT"/>
        </w:rPr>
        <w:t xml:space="preserve"> </w:t>
      </w:r>
      <w:r w:rsidR="007018BB" w:rsidRPr="007570A2">
        <w:rPr>
          <w:rFonts w:ascii="Futura Md BT" w:hAnsi="Futura Md BT"/>
        </w:rPr>
        <w:t xml:space="preserve">Name of your Business: </w:t>
      </w:r>
    </w:p>
    <w:p w14:paraId="3C6DBC14" w14:textId="77777777" w:rsidR="006718E5" w:rsidRPr="007570A2" w:rsidRDefault="007570A2" w:rsidP="007570A2">
      <w:pPr>
        <w:rPr>
          <w:rFonts w:ascii="Futura Md BT" w:hAnsi="Futura Md BT"/>
        </w:rPr>
      </w:pPr>
      <w:bookmarkStart w:id="0" w:name="_Hlk494824428"/>
      <w:r>
        <w:rPr>
          <w:rFonts w:ascii="Futura Md BT" w:hAnsi="Futura Md BT"/>
        </w:rPr>
        <w:t xml:space="preserve">         </w:t>
      </w:r>
      <w:r w:rsidR="00C25E98">
        <w:rPr>
          <w:rFonts w:ascii="Futura Md BT" w:hAnsi="Futura Md BT"/>
        </w:rPr>
        <w:tab/>
      </w:r>
      <w:r>
        <w:rPr>
          <w:rFonts w:ascii="Futura Md BT" w:hAnsi="Futura Md BT"/>
        </w:rPr>
        <w:t xml:space="preserve"> </w:t>
      </w:r>
      <w:r w:rsidR="006718E5" w:rsidRPr="007570A2">
        <w:rPr>
          <w:rFonts w:ascii="Futura Md BT" w:hAnsi="Futura Md BT"/>
        </w:rPr>
        <w:t>Home School:</w:t>
      </w:r>
      <w:r w:rsidR="008263CE">
        <w:rPr>
          <w:rFonts w:ascii="Futura Md BT" w:hAnsi="Futura Md BT"/>
        </w:rPr>
        <w:t xml:space="preserve">                                             </w:t>
      </w:r>
      <w:r w:rsidRPr="007570A2">
        <w:rPr>
          <w:rFonts w:ascii="Futura Md BT" w:hAnsi="Futura Md BT"/>
        </w:rPr>
        <w:t xml:space="preserve">     </w:t>
      </w:r>
      <w:r>
        <w:rPr>
          <w:rFonts w:ascii="Futura Md BT" w:hAnsi="Futura Md BT"/>
        </w:rPr>
        <w:t>T</w:t>
      </w:r>
      <w:r w:rsidRPr="007570A2">
        <w:rPr>
          <w:rFonts w:ascii="Futura Md BT" w:hAnsi="Futura Md BT"/>
        </w:rPr>
        <w:t xml:space="preserve">eacher: </w:t>
      </w:r>
    </w:p>
    <w:bookmarkEnd w:id="0"/>
    <w:p w14:paraId="58D521A8" w14:textId="77777777" w:rsidR="007C569D" w:rsidRPr="007570A2" w:rsidRDefault="007570A2" w:rsidP="007570A2">
      <w:pPr>
        <w:rPr>
          <w:rFonts w:ascii="Futura Md BT" w:hAnsi="Futura Md BT"/>
        </w:rPr>
      </w:pPr>
      <w:r>
        <w:rPr>
          <w:rFonts w:ascii="Futura Md BT" w:hAnsi="Futura Md BT"/>
        </w:rPr>
        <w:t xml:space="preserve">         </w:t>
      </w:r>
      <w:r w:rsidR="00C25E98">
        <w:rPr>
          <w:rFonts w:ascii="Futura Md BT" w:hAnsi="Futura Md BT"/>
        </w:rPr>
        <w:tab/>
      </w:r>
      <w:r>
        <w:rPr>
          <w:rFonts w:ascii="Futura Md BT" w:hAnsi="Futura Md BT"/>
        </w:rPr>
        <w:t xml:space="preserve"> </w:t>
      </w:r>
      <w:r w:rsidRPr="007570A2">
        <w:rPr>
          <w:rFonts w:ascii="Futura Md BT" w:hAnsi="Futura Md BT"/>
        </w:rPr>
        <w:t>Grade:</w:t>
      </w:r>
      <w:r w:rsidR="008263CE">
        <w:rPr>
          <w:rFonts w:ascii="Futura Md BT" w:hAnsi="Futura Md BT"/>
        </w:rPr>
        <w:t xml:space="preserve">     </w:t>
      </w:r>
      <w:r>
        <w:rPr>
          <w:rFonts w:ascii="Futura Md BT" w:hAnsi="Futura Md BT"/>
        </w:rPr>
        <w:t xml:space="preserve">    </w:t>
      </w:r>
      <w:r w:rsidR="007C569D" w:rsidRPr="007570A2">
        <w:rPr>
          <w:rFonts w:ascii="Futura Md BT" w:hAnsi="Futura Md BT"/>
        </w:rPr>
        <w:t xml:space="preserve"> </w:t>
      </w:r>
      <w:r w:rsidRPr="007570A2">
        <w:rPr>
          <w:rFonts w:ascii="Futura Md BT" w:hAnsi="Futura Md BT"/>
        </w:rPr>
        <w:t xml:space="preserve">Students: </w:t>
      </w:r>
    </w:p>
    <w:p w14:paraId="0379146F" w14:textId="77777777" w:rsidR="007570A2" w:rsidRDefault="007570A2" w:rsidP="007570A2">
      <w:pPr>
        <w:ind w:firstLine="720"/>
        <w:rPr>
          <w:rFonts w:ascii="Futura Bk BT" w:hAnsi="Futura Bk BT"/>
          <w:u w:val="single"/>
        </w:rPr>
      </w:pPr>
    </w:p>
    <w:p w14:paraId="5711971A" w14:textId="77777777" w:rsidR="00125715" w:rsidRDefault="00C25E98" w:rsidP="007570A2">
      <w:pPr>
        <w:ind w:left="720"/>
        <w:rPr>
          <w:rFonts w:ascii="Futura Bk BT" w:hAnsi="Futura Bk BT"/>
          <w:u w:val="single"/>
        </w:rPr>
      </w:pPr>
      <w:r>
        <w:rPr>
          <w:rFonts w:ascii="Futura Bk BT" w:hAnsi="Futura Bk BT"/>
          <w:u w:val="single"/>
        </w:rPr>
        <w:t xml:space="preserve">Complete </w:t>
      </w:r>
      <w:r w:rsidR="00C32987">
        <w:rPr>
          <w:rFonts w:ascii="Futura Bk BT" w:hAnsi="Futura Bk BT"/>
          <w:noProof/>
          <w:u w:val="single"/>
        </w:rPr>
        <w:t>before</w:t>
      </w:r>
      <w:r w:rsidR="007570A2">
        <w:rPr>
          <w:rFonts w:ascii="Futura Bk BT" w:hAnsi="Futura Bk BT"/>
          <w:u w:val="single"/>
        </w:rPr>
        <w:t xml:space="preserve"> Event:</w:t>
      </w:r>
    </w:p>
    <w:p w14:paraId="38A121CC" w14:textId="77253EE8" w:rsidR="00285BD8" w:rsidRPr="00285BD8" w:rsidRDefault="00285BD8" w:rsidP="00285BD8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7570A2">
        <w:rPr>
          <w:rFonts w:ascii="Futura Bk BT" w:hAnsi="Futura Bk BT"/>
          <w:b/>
        </w:rPr>
        <w:t xml:space="preserve">Explain how your business </w:t>
      </w:r>
      <w:r>
        <w:rPr>
          <w:rFonts w:ascii="Futura Bk BT" w:hAnsi="Futura Bk BT"/>
          <w:b/>
        </w:rPr>
        <w:t>solves a problem</w:t>
      </w:r>
      <w:r w:rsidRPr="00976268">
        <w:rPr>
          <w:rFonts w:ascii="Futura Bk BT" w:hAnsi="Futura Bk BT"/>
          <w:bCs/>
        </w:rPr>
        <w:t>.</w:t>
      </w:r>
      <w:r w:rsidR="007F37B7" w:rsidRPr="00976268">
        <w:rPr>
          <w:rFonts w:ascii="Futura Bk BT" w:hAnsi="Futura Bk BT"/>
          <w:bCs/>
        </w:rPr>
        <w:t xml:space="preserve"> </w:t>
      </w:r>
      <w:r w:rsidR="007F37B7" w:rsidRPr="00976268">
        <w:rPr>
          <w:rFonts w:ascii="Futura Bk BT" w:hAnsi="Futura Bk BT"/>
          <w:bCs/>
          <w:color w:val="FF0000"/>
        </w:rPr>
        <w:t>(Value Proposition)</w:t>
      </w:r>
    </w:p>
    <w:p w14:paraId="75F58CBE" w14:textId="68253A19" w:rsidR="00285BD8" w:rsidRDefault="00285BD8" w:rsidP="00285BD8">
      <w:pPr>
        <w:pStyle w:val="ListParagraph"/>
        <w:ind w:left="810"/>
        <w:rPr>
          <w:rFonts w:ascii="Futura Bk BT" w:hAnsi="Futura Bk BT"/>
          <w:b/>
        </w:rPr>
      </w:pPr>
    </w:p>
    <w:p w14:paraId="7732D2A1" w14:textId="73C76CDC" w:rsidR="00285BD8" w:rsidRDefault="00285BD8" w:rsidP="00285BD8">
      <w:pPr>
        <w:pStyle w:val="ListParagraph"/>
        <w:ind w:left="810"/>
        <w:rPr>
          <w:rFonts w:ascii="Futura Bk BT" w:hAnsi="Futura Bk BT"/>
          <w:b/>
        </w:rPr>
      </w:pPr>
    </w:p>
    <w:p w14:paraId="44A83639" w14:textId="0434FDC1" w:rsidR="00285BD8" w:rsidRDefault="00285BD8" w:rsidP="00285BD8">
      <w:pPr>
        <w:pStyle w:val="ListParagraph"/>
        <w:ind w:left="810"/>
        <w:rPr>
          <w:rFonts w:ascii="Futura Bk BT" w:hAnsi="Futura Bk BT"/>
          <w:b/>
        </w:rPr>
      </w:pPr>
    </w:p>
    <w:p w14:paraId="7FF78ECE" w14:textId="77777777" w:rsidR="00285BD8" w:rsidRPr="007570A2" w:rsidRDefault="00285BD8" w:rsidP="00285BD8">
      <w:pPr>
        <w:pStyle w:val="ListParagraph"/>
        <w:ind w:left="810"/>
        <w:rPr>
          <w:rFonts w:ascii="Futura Bk BT" w:hAnsi="Futura Bk BT"/>
        </w:rPr>
      </w:pPr>
    </w:p>
    <w:p w14:paraId="58DEA3CD" w14:textId="6C35C278" w:rsidR="00F537ED" w:rsidRPr="007570A2" w:rsidRDefault="00F537ED" w:rsidP="00F355E8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7570A2">
        <w:rPr>
          <w:rFonts w:ascii="Futura Bk BT" w:hAnsi="Futura Bk BT"/>
          <w:b/>
        </w:rPr>
        <w:t>Describe your business idea</w:t>
      </w:r>
      <w:r w:rsidR="00976268">
        <w:rPr>
          <w:rFonts w:ascii="Futura Bk BT" w:hAnsi="Futura Bk BT"/>
          <w:b/>
        </w:rPr>
        <w:t>.</w:t>
      </w:r>
      <w:r w:rsidR="00285BD8">
        <w:rPr>
          <w:rFonts w:ascii="Futura Bk BT" w:hAnsi="Futura Bk BT"/>
          <w:b/>
        </w:rPr>
        <w:t xml:space="preserve"> </w:t>
      </w:r>
      <w:r w:rsidR="00285BD8" w:rsidRPr="00285BD8">
        <w:rPr>
          <w:rFonts w:ascii="Futura Bk BT" w:hAnsi="Futura Bk BT"/>
          <w:bCs/>
        </w:rPr>
        <w:t>(</w:t>
      </w:r>
      <w:r w:rsidR="00285BD8" w:rsidRPr="00A975B4">
        <w:rPr>
          <w:rFonts w:ascii="Futura Bk BT" w:hAnsi="Futura Bk BT"/>
          <w:bCs/>
          <w:color w:val="FF0000"/>
        </w:rPr>
        <w:t>Value Proposition</w:t>
      </w:r>
      <w:r w:rsidR="001320D6">
        <w:rPr>
          <w:rFonts w:ascii="Futura Bk BT" w:hAnsi="Futura Bk BT"/>
          <w:bCs/>
          <w:color w:val="FF0000"/>
        </w:rPr>
        <w:t xml:space="preserve"> and </w:t>
      </w:r>
      <w:r w:rsidR="00976268">
        <w:rPr>
          <w:rFonts w:ascii="Futura Bk BT" w:hAnsi="Futura Bk BT"/>
          <w:bCs/>
          <w:color w:val="FF0000"/>
        </w:rPr>
        <w:t>K</w:t>
      </w:r>
      <w:r w:rsidR="001320D6">
        <w:rPr>
          <w:rFonts w:ascii="Futura Bk BT" w:hAnsi="Futura Bk BT"/>
          <w:bCs/>
          <w:color w:val="FF0000"/>
        </w:rPr>
        <w:t xml:space="preserve">ey </w:t>
      </w:r>
      <w:r w:rsidR="00976268">
        <w:rPr>
          <w:rFonts w:ascii="Futura Bk BT" w:hAnsi="Futura Bk BT"/>
          <w:bCs/>
          <w:color w:val="FF0000"/>
        </w:rPr>
        <w:t>A</w:t>
      </w:r>
      <w:r w:rsidR="001320D6">
        <w:rPr>
          <w:rFonts w:ascii="Futura Bk BT" w:hAnsi="Futura Bk BT"/>
          <w:bCs/>
          <w:color w:val="FF0000"/>
        </w:rPr>
        <w:t>ctivities</w:t>
      </w:r>
      <w:r w:rsidR="00285BD8" w:rsidRPr="00285BD8">
        <w:rPr>
          <w:rFonts w:ascii="Futura Bk BT" w:hAnsi="Futura Bk BT"/>
          <w:bCs/>
        </w:rPr>
        <w:t>)</w:t>
      </w:r>
    </w:p>
    <w:p w14:paraId="703EC3C4" w14:textId="77777777" w:rsidR="00A6262E" w:rsidRDefault="00A6262E" w:rsidP="007570A2">
      <w:pPr>
        <w:ind w:left="720"/>
        <w:rPr>
          <w:rFonts w:ascii="Futura Bk BT" w:hAnsi="Futura Bk BT"/>
          <w:u w:val="single"/>
        </w:rPr>
      </w:pPr>
    </w:p>
    <w:p w14:paraId="4D8E7B28" w14:textId="77777777" w:rsidR="001F77DB" w:rsidRPr="007570A2" w:rsidRDefault="001F77DB" w:rsidP="001F77DB">
      <w:pPr>
        <w:pStyle w:val="ListParagraph"/>
        <w:rPr>
          <w:rFonts w:ascii="Futura Bk BT" w:hAnsi="Futura Bk BT"/>
        </w:rPr>
      </w:pPr>
    </w:p>
    <w:p w14:paraId="09471C1B" w14:textId="77777777" w:rsidR="00285BD8" w:rsidRDefault="00285BD8" w:rsidP="00285BD8">
      <w:pPr>
        <w:ind w:left="720"/>
        <w:rPr>
          <w:rFonts w:ascii="Futura Bk BT" w:hAnsi="Futura Bk BT"/>
          <w:u w:val="single"/>
        </w:rPr>
      </w:pPr>
      <w:r>
        <w:rPr>
          <w:rFonts w:ascii="Futura Bk BT" w:hAnsi="Futura Bk BT"/>
          <w:u w:val="single"/>
        </w:rPr>
        <w:t>Complete at Conference:</w:t>
      </w:r>
    </w:p>
    <w:p w14:paraId="6E1797B4" w14:textId="77777777" w:rsidR="00F537ED" w:rsidRPr="007570A2" w:rsidRDefault="00F537ED" w:rsidP="00F537ED">
      <w:pPr>
        <w:pStyle w:val="ListParagraph"/>
        <w:rPr>
          <w:rFonts w:ascii="Futura Bk BT" w:hAnsi="Futura Bk BT"/>
        </w:rPr>
      </w:pPr>
    </w:p>
    <w:p w14:paraId="1A23BCFE" w14:textId="77777777" w:rsidR="00A6262E" w:rsidRPr="00A6262E" w:rsidRDefault="00A6262E" w:rsidP="00A6262E">
      <w:pPr>
        <w:pStyle w:val="ListParagraph"/>
        <w:ind w:left="810"/>
        <w:rPr>
          <w:rFonts w:ascii="Futura Bk BT" w:hAnsi="Futura Bk BT"/>
        </w:rPr>
      </w:pPr>
      <w:bookmarkStart w:id="1" w:name="_Hlk527477486"/>
    </w:p>
    <w:p w14:paraId="681625A0" w14:textId="77777777" w:rsidR="00331923" w:rsidRPr="00351DDF" w:rsidRDefault="00B670E6" w:rsidP="002B0A70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351DDF">
        <w:rPr>
          <w:rFonts w:ascii="Futura Bk BT" w:hAnsi="Futura Bk BT"/>
          <w:b/>
        </w:rPr>
        <w:t>Your</w:t>
      </w:r>
      <w:r w:rsidR="002B0A70" w:rsidRPr="00351DDF">
        <w:rPr>
          <w:rFonts w:ascii="Futura Bk BT" w:hAnsi="Futura Bk BT"/>
          <w:b/>
        </w:rPr>
        <w:t xml:space="preserve"> </w:t>
      </w:r>
      <w:r w:rsidR="002B0A70" w:rsidRPr="00351DDF">
        <w:rPr>
          <w:rFonts w:ascii="Futura Bk BT" w:hAnsi="Futura Bk BT"/>
          <w:b/>
          <w:u w:val="single"/>
        </w:rPr>
        <w:t>competition</w:t>
      </w:r>
      <w:r w:rsidRPr="00351DDF">
        <w:rPr>
          <w:rFonts w:ascii="Futura Bk BT" w:hAnsi="Futura Bk BT"/>
          <w:b/>
        </w:rPr>
        <w:t xml:space="preserve">: </w:t>
      </w:r>
      <w:r w:rsidR="002B0A70" w:rsidRPr="00351DDF">
        <w:rPr>
          <w:rFonts w:ascii="Futura Bk BT" w:hAnsi="Futura Bk BT"/>
        </w:rPr>
        <w:t xml:space="preserve"> Be</w:t>
      </w:r>
      <w:r w:rsidR="00331923" w:rsidRPr="00351DDF">
        <w:rPr>
          <w:rFonts w:ascii="Futura Bk BT" w:hAnsi="Futura Bk BT"/>
        </w:rPr>
        <w:t xml:space="preserve">ing an expert </w:t>
      </w:r>
      <w:r w:rsidR="00331923" w:rsidRPr="000810E9">
        <w:rPr>
          <w:rFonts w:ascii="Futura Bk BT" w:hAnsi="Futura Bk BT"/>
          <w:noProof/>
        </w:rPr>
        <w:t>of</w:t>
      </w:r>
      <w:r w:rsidR="00331923" w:rsidRPr="00351DDF">
        <w:rPr>
          <w:rFonts w:ascii="Futura Bk BT" w:hAnsi="Futura Bk BT"/>
        </w:rPr>
        <w:t xml:space="preserve"> your</w:t>
      </w:r>
      <w:r w:rsidRPr="00351DDF">
        <w:rPr>
          <w:rFonts w:ascii="Futura Bk BT" w:hAnsi="Futura Bk BT"/>
        </w:rPr>
        <w:t xml:space="preserve"> competition will increase your </w:t>
      </w:r>
      <w:r w:rsidR="00331923" w:rsidRPr="00351DDF">
        <w:rPr>
          <w:rFonts w:ascii="Futura Bk BT" w:hAnsi="Futura Bk BT"/>
        </w:rPr>
        <w:t xml:space="preserve">success.  </w:t>
      </w:r>
    </w:p>
    <w:p w14:paraId="34AE64A9" w14:textId="77777777" w:rsidR="002B0A70" w:rsidRPr="00351DDF" w:rsidRDefault="002B0A70" w:rsidP="00331923">
      <w:pPr>
        <w:pStyle w:val="ListParagraph"/>
        <w:rPr>
          <w:rFonts w:ascii="Futura Bk BT" w:hAnsi="Futura Bk BT"/>
        </w:rPr>
      </w:pPr>
    </w:p>
    <w:p w14:paraId="215872B3" w14:textId="3F0A947E" w:rsidR="00B95ABD" w:rsidRDefault="00B95ABD" w:rsidP="00B95ABD">
      <w:pPr>
        <w:pStyle w:val="ListParagraph"/>
        <w:ind w:left="1440"/>
        <w:rPr>
          <w:rFonts w:ascii="Futura Bk BT" w:hAnsi="Futura Bk BT"/>
        </w:rPr>
      </w:pPr>
    </w:p>
    <w:p w14:paraId="13EF720E" w14:textId="63F7331D" w:rsidR="00CE3BBB" w:rsidRDefault="00CE3BBB" w:rsidP="00B95ABD">
      <w:pPr>
        <w:pStyle w:val="ListParagraph"/>
        <w:ind w:left="1440"/>
        <w:rPr>
          <w:rFonts w:ascii="Futura Bk BT" w:hAnsi="Futura Bk BT"/>
        </w:rPr>
      </w:pPr>
    </w:p>
    <w:p w14:paraId="1D70C9F0" w14:textId="77777777" w:rsidR="00CE3BBB" w:rsidRPr="00351DDF" w:rsidRDefault="00CE3BBB" w:rsidP="00B95ABD">
      <w:pPr>
        <w:pStyle w:val="ListParagraph"/>
        <w:ind w:left="1440"/>
        <w:rPr>
          <w:rFonts w:ascii="Futura Bk BT" w:hAnsi="Futura Bk BT"/>
        </w:rPr>
      </w:pPr>
    </w:p>
    <w:p w14:paraId="5935058F" w14:textId="77777777" w:rsidR="00C25E98" w:rsidRDefault="00C25E98" w:rsidP="00C25E98">
      <w:pPr>
        <w:pStyle w:val="ListParagraph"/>
        <w:ind w:left="810"/>
        <w:rPr>
          <w:rFonts w:ascii="Futura Bk BT" w:hAnsi="Futura Bk BT"/>
          <w:b/>
        </w:rPr>
      </w:pPr>
    </w:p>
    <w:p w14:paraId="62231231" w14:textId="4E923550" w:rsidR="001F77DB" w:rsidRDefault="001F77DB" w:rsidP="00822A12">
      <w:pPr>
        <w:pStyle w:val="ListParagraph"/>
        <w:numPr>
          <w:ilvl w:val="0"/>
          <w:numId w:val="1"/>
        </w:numPr>
        <w:rPr>
          <w:rFonts w:ascii="Futura Bk BT" w:hAnsi="Futura Bk BT"/>
          <w:b/>
        </w:rPr>
      </w:pPr>
      <w:r w:rsidRPr="00FE27CC">
        <w:rPr>
          <w:rFonts w:ascii="Futura Bk BT" w:hAnsi="Futura Bk BT"/>
          <w:b/>
        </w:rPr>
        <w:t>What is your competitive advantage</w:t>
      </w:r>
      <w:r w:rsidR="00976268">
        <w:rPr>
          <w:rFonts w:ascii="Futura Bk BT" w:hAnsi="Futura Bk BT"/>
          <w:b/>
        </w:rPr>
        <w:t xml:space="preserve">? </w:t>
      </w:r>
      <w:r w:rsidR="00285BD8">
        <w:rPr>
          <w:rFonts w:ascii="Futura Bk BT" w:hAnsi="Futura Bk BT"/>
          <w:b/>
        </w:rPr>
        <w:t xml:space="preserve"> </w:t>
      </w:r>
      <w:proofErr w:type="gramStart"/>
      <w:r w:rsidR="00285BD8" w:rsidRPr="00B15D5A">
        <w:rPr>
          <w:rFonts w:ascii="Futura Bk BT" w:hAnsi="Futura Bk BT"/>
          <w:bCs/>
          <w:color w:val="FF0000"/>
        </w:rPr>
        <w:t>(</w:t>
      </w:r>
      <w:r w:rsidR="00B15D5A" w:rsidRPr="00B15D5A">
        <w:rPr>
          <w:rFonts w:ascii="Futura Bk BT" w:hAnsi="Futura Bk BT"/>
          <w:bCs/>
          <w:color w:val="FF0000"/>
        </w:rPr>
        <w:t>Value Proposition</w:t>
      </w:r>
      <w:r w:rsidR="00285BD8" w:rsidRPr="00B15D5A">
        <w:rPr>
          <w:rFonts w:ascii="Futura Bk BT" w:hAnsi="Futura Bk BT"/>
          <w:bCs/>
          <w:color w:val="FF0000"/>
        </w:rPr>
        <w:t>)</w:t>
      </w:r>
      <w:proofErr w:type="gramEnd"/>
    </w:p>
    <w:p w14:paraId="767DDA6F" w14:textId="77777777" w:rsidR="00EE4563" w:rsidRPr="00EE4563" w:rsidRDefault="00EE4563" w:rsidP="00EE4563">
      <w:pPr>
        <w:pStyle w:val="ListParagraph"/>
        <w:ind w:left="810"/>
        <w:rPr>
          <w:rFonts w:ascii="Futura Bk BT" w:hAnsi="Futura Bk BT"/>
          <w:b/>
        </w:rPr>
      </w:pPr>
    </w:p>
    <w:p w14:paraId="5531BF19" w14:textId="77777777" w:rsidR="006718E5" w:rsidRDefault="006718E5" w:rsidP="006718E5">
      <w:pPr>
        <w:pStyle w:val="ListParagraph"/>
        <w:ind w:left="1440"/>
        <w:rPr>
          <w:rFonts w:ascii="Futura Bk BT" w:hAnsi="Futura Bk BT"/>
        </w:rPr>
      </w:pPr>
    </w:p>
    <w:p w14:paraId="707CF5C6" w14:textId="185427D7" w:rsidR="00A6262E" w:rsidRDefault="00A6262E" w:rsidP="006718E5">
      <w:pPr>
        <w:pStyle w:val="ListParagraph"/>
        <w:ind w:left="1440"/>
        <w:rPr>
          <w:rFonts w:ascii="Futura Bk BT" w:hAnsi="Futura Bk BT"/>
        </w:rPr>
      </w:pPr>
    </w:p>
    <w:p w14:paraId="6F890F03" w14:textId="7811D0DC" w:rsidR="00CE3BBB" w:rsidRDefault="00CE3BBB" w:rsidP="006718E5">
      <w:pPr>
        <w:pStyle w:val="ListParagraph"/>
        <w:ind w:left="1440"/>
        <w:rPr>
          <w:rFonts w:ascii="Futura Bk BT" w:hAnsi="Futura Bk BT"/>
        </w:rPr>
      </w:pPr>
    </w:p>
    <w:p w14:paraId="5E8681FB" w14:textId="69354FF9" w:rsidR="00CE3BBB" w:rsidRDefault="00CE3BBB" w:rsidP="006718E5">
      <w:pPr>
        <w:pStyle w:val="ListParagraph"/>
        <w:ind w:left="1440"/>
        <w:rPr>
          <w:rFonts w:ascii="Futura Bk BT" w:hAnsi="Futura Bk BT"/>
        </w:rPr>
      </w:pPr>
    </w:p>
    <w:p w14:paraId="3D4A02D6" w14:textId="5B5B9D7D" w:rsidR="00CE3BBB" w:rsidRDefault="00CE3BBB" w:rsidP="006718E5">
      <w:pPr>
        <w:pStyle w:val="ListParagraph"/>
        <w:ind w:left="1440"/>
        <w:rPr>
          <w:rFonts w:ascii="Futura Bk BT" w:hAnsi="Futura Bk BT"/>
        </w:rPr>
      </w:pPr>
    </w:p>
    <w:p w14:paraId="64B5A4C4" w14:textId="277EE3AC" w:rsidR="00CE3BBB" w:rsidRDefault="00CE3BBB" w:rsidP="006718E5">
      <w:pPr>
        <w:pStyle w:val="ListParagraph"/>
        <w:ind w:left="1440"/>
        <w:rPr>
          <w:rFonts w:ascii="Futura Bk BT" w:hAnsi="Futura Bk BT"/>
        </w:rPr>
      </w:pPr>
    </w:p>
    <w:p w14:paraId="49F1099C" w14:textId="77777777" w:rsidR="00CE3BBB" w:rsidRPr="00FE27CC" w:rsidRDefault="00CE3BBB" w:rsidP="006718E5">
      <w:pPr>
        <w:pStyle w:val="ListParagraph"/>
        <w:ind w:left="1440"/>
        <w:rPr>
          <w:rFonts w:ascii="Futura Bk BT" w:hAnsi="Futura Bk BT"/>
        </w:rPr>
      </w:pPr>
    </w:p>
    <w:p w14:paraId="04EDA904" w14:textId="08B70BDE" w:rsidR="006B603E" w:rsidRPr="00285BD8" w:rsidRDefault="006B603E" w:rsidP="007664C0">
      <w:pPr>
        <w:pStyle w:val="ListParagraph"/>
        <w:numPr>
          <w:ilvl w:val="0"/>
          <w:numId w:val="1"/>
        </w:numPr>
        <w:rPr>
          <w:rFonts w:ascii="Futura Bk BT" w:hAnsi="Futura Bk BT"/>
          <w:bCs/>
        </w:rPr>
      </w:pPr>
      <w:r w:rsidRPr="006B603E">
        <w:rPr>
          <w:rFonts w:ascii="Futura Bk BT" w:hAnsi="Futura Bk BT"/>
          <w:b/>
        </w:rPr>
        <w:t xml:space="preserve">Who is your </w:t>
      </w:r>
      <w:r w:rsidRPr="00285BD8">
        <w:rPr>
          <w:rFonts w:ascii="Futura Bk BT" w:hAnsi="Futura Bk BT"/>
          <w:b/>
        </w:rPr>
        <w:t>target market</w:t>
      </w:r>
      <w:r w:rsidR="00976268">
        <w:rPr>
          <w:rFonts w:ascii="Futura Bk BT" w:hAnsi="Futura Bk BT"/>
          <w:b/>
        </w:rPr>
        <w:t xml:space="preserve">? </w:t>
      </w:r>
      <w:r w:rsidR="00285BD8" w:rsidRPr="00285BD8">
        <w:rPr>
          <w:rFonts w:ascii="Futura Bk BT" w:hAnsi="Futura Bk BT"/>
          <w:b/>
        </w:rPr>
        <w:t xml:space="preserve"> </w:t>
      </w:r>
      <w:r w:rsidR="00285BD8" w:rsidRPr="00976268">
        <w:rPr>
          <w:rFonts w:ascii="Futura Bk BT" w:hAnsi="Futura Bk BT"/>
          <w:bCs/>
          <w:color w:val="FF0000"/>
        </w:rPr>
        <w:t>(Customer Segments)</w:t>
      </w:r>
    </w:p>
    <w:p w14:paraId="2C79AA23" w14:textId="77777777" w:rsidR="002B0A70" w:rsidRPr="006B603E" w:rsidRDefault="00F355E8" w:rsidP="006B603E">
      <w:pPr>
        <w:pStyle w:val="ListParagraph"/>
        <w:ind w:left="810"/>
        <w:rPr>
          <w:rFonts w:ascii="Futura Bk BT" w:hAnsi="Futura Bk BT"/>
        </w:rPr>
      </w:pPr>
      <w:r w:rsidRPr="006B603E">
        <w:rPr>
          <w:rFonts w:ascii="Futura Bk BT" w:hAnsi="Futura Bk BT"/>
        </w:rPr>
        <w:t xml:space="preserve">  </w:t>
      </w:r>
    </w:p>
    <w:p w14:paraId="5280D695" w14:textId="77777777" w:rsidR="00A6262E" w:rsidRDefault="00A6262E" w:rsidP="00822A12">
      <w:pPr>
        <w:rPr>
          <w:rFonts w:ascii="Futura Bk BT" w:hAnsi="Futura Bk BT"/>
        </w:rPr>
      </w:pPr>
    </w:p>
    <w:p w14:paraId="33B4F21D" w14:textId="43B6B30E" w:rsidR="00822A12" w:rsidRPr="00822A12" w:rsidRDefault="00285BD8" w:rsidP="00285BD8">
      <w:pPr>
        <w:tabs>
          <w:tab w:val="left" w:pos="3684"/>
        </w:tabs>
        <w:rPr>
          <w:rFonts w:ascii="Futura Bk BT" w:hAnsi="Futura Bk BT"/>
        </w:rPr>
      </w:pPr>
      <w:r>
        <w:rPr>
          <w:rFonts w:ascii="Futura Bk BT" w:hAnsi="Futura Bk BT"/>
        </w:rPr>
        <w:tab/>
      </w:r>
    </w:p>
    <w:p w14:paraId="3FB91029" w14:textId="77777777" w:rsidR="00A6262E" w:rsidRDefault="00A6262E" w:rsidP="00A6262E">
      <w:pPr>
        <w:pStyle w:val="ListParagraph"/>
        <w:ind w:left="1800"/>
        <w:rPr>
          <w:rFonts w:ascii="Futura Bk BT" w:hAnsi="Futura Bk BT"/>
        </w:rPr>
      </w:pPr>
    </w:p>
    <w:p w14:paraId="39ADD5A1" w14:textId="77777777" w:rsidR="00FE27CC" w:rsidRPr="00FE27CC" w:rsidRDefault="00125715" w:rsidP="00125715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FE27CC">
        <w:rPr>
          <w:rFonts w:ascii="Futura Bk BT" w:hAnsi="Futura Bk BT"/>
          <w:b/>
        </w:rPr>
        <w:t xml:space="preserve">What is your </w:t>
      </w:r>
      <w:r w:rsidRPr="00FE27CC">
        <w:rPr>
          <w:rFonts w:ascii="Futura Bk BT" w:hAnsi="Futura Bk BT"/>
          <w:b/>
          <w:u w:val="single"/>
        </w:rPr>
        <w:t>sales territory</w:t>
      </w:r>
      <w:r w:rsidR="00FE27CC">
        <w:rPr>
          <w:rFonts w:ascii="Futura Bk BT" w:hAnsi="Futura Bk BT"/>
          <w:b/>
        </w:rPr>
        <w:t>?</w:t>
      </w:r>
    </w:p>
    <w:p w14:paraId="5CE94812" w14:textId="77777777" w:rsidR="00822A12" w:rsidRPr="00822A12" w:rsidRDefault="00822A12" w:rsidP="00822A12">
      <w:pPr>
        <w:rPr>
          <w:rFonts w:ascii="Futura Bk BT" w:hAnsi="Futura Bk BT"/>
        </w:rPr>
      </w:pPr>
    </w:p>
    <w:p w14:paraId="7C7EB86C" w14:textId="77777777" w:rsidR="00F24DE7" w:rsidRDefault="00F24DE7" w:rsidP="00F24DE7">
      <w:pPr>
        <w:pStyle w:val="ListParagraph"/>
        <w:rPr>
          <w:rFonts w:ascii="Futura Bk BT" w:hAnsi="Futura Bk BT"/>
        </w:rPr>
      </w:pPr>
    </w:p>
    <w:p w14:paraId="2475F7EE" w14:textId="13937B28" w:rsidR="002458FF" w:rsidRPr="00976268" w:rsidRDefault="002458FF" w:rsidP="002458FF">
      <w:pPr>
        <w:pStyle w:val="ListParagraph"/>
        <w:numPr>
          <w:ilvl w:val="0"/>
          <w:numId w:val="1"/>
        </w:numPr>
        <w:rPr>
          <w:rFonts w:ascii="Futura Bk BT" w:eastAsia="Times New Roman" w:hAnsi="Futura Bk BT"/>
          <w:b/>
          <w:noProof/>
          <w:color w:val="FF0000"/>
        </w:rPr>
      </w:pPr>
      <w:bookmarkStart w:id="2" w:name="_Hlk527478230"/>
      <w:bookmarkEnd w:id="1"/>
      <w:r w:rsidRPr="00FE27CC">
        <w:rPr>
          <w:rFonts w:ascii="Futura Bk BT" w:eastAsia="Times New Roman" w:hAnsi="Futura Bk BT"/>
          <w:noProof/>
        </w:rPr>
        <w:t xml:space="preserve"> </w:t>
      </w:r>
      <w:r w:rsidRPr="00FE27CC">
        <w:rPr>
          <w:rFonts w:ascii="Futura Bk BT" w:eastAsia="Times New Roman" w:hAnsi="Futura Bk BT"/>
          <w:b/>
          <w:noProof/>
        </w:rPr>
        <w:t>Funding Summary and Requirments</w:t>
      </w:r>
      <w:r w:rsidR="00976268">
        <w:rPr>
          <w:rFonts w:ascii="Futura Bk BT" w:eastAsia="Times New Roman" w:hAnsi="Futura Bk BT"/>
          <w:b/>
          <w:noProof/>
        </w:rPr>
        <w:t xml:space="preserve">? </w:t>
      </w:r>
      <w:r w:rsidR="00285BD8">
        <w:rPr>
          <w:rFonts w:ascii="Futura Bk BT" w:eastAsia="Times New Roman" w:hAnsi="Futura Bk BT"/>
          <w:b/>
          <w:noProof/>
        </w:rPr>
        <w:t xml:space="preserve"> </w:t>
      </w:r>
      <w:r w:rsidR="00285BD8" w:rsidRPr="00976268">
        <w:rPr>
          <w:rFonts w:ascii="Futura Bk BT" w:eastAsia="Times New Roman" w:hAnsi="Futura Bk BT"/>
          <w:bCs/>
          <w:noProof/>
          <w:color w:val="FF0000"/>
        </w:rPr>
        <w:t>(Revenue Stream</w:t>
      </w:r>
      <w:r w:rsidR="00A975B4" w:rsidRPr="00976268">
        <w:rPr>
          <w:rFonts w:ascii="Futura Bk BT" w:eastAsia="Times New Roman" w:hAnsi="Futura Bk BT"/>
          <w:bCs/>
          <w:noProof/>
          <w:color w:val="FF0000"/>
        </w:rPr>
        <w:t xml:space="preserve"> and cost structure- Money in versus money out</w:t>
      </w:r>
      <w:r w:rsidR="00285BD8" w:rsidRPr="00976268">
        <w:rPr>
          <w:rFonts w:ascii="Futura Bk BT" w:eastAsia="Times New Roman" w:hAnsi="Futura Bk BT"/>
          <w:bCs/>
          <w:noProof/>
          <w:color w:val="FF0000"/>
        </w:rPr>
        <w:t>)</w:t>
      </w:r>
      <w:r w:rsidRPr="00976268">
        <w:rPr>
          <w:rFonts w:ascii="Futura Bk BT" w:eastAsia="Times New Roman" w:hAnsi="Futura Bk BT"/>
          <w:b/>
          <w:noProof/>
          <w:color w:val="FF0000"/>
        </w:rPr>
        <w:t xml:space="preserve"> </w:t>
      </w:r>
    </w:p>
    <w:p w14:paraId="5CB52021" w14:textId="1BE87384" w:rsidR="00822A12" w:rsidRDefault="00822A12" w:rsidP="00822A12">
      <w:pPr>
        <w:rPr>
          <w:rFonts w:ascii="Futura Bk BT" w:eastAsia="Times New Roman" w:hAnsi="Futura Bk BT"/>
          <w:noProof/>
        </w:rPr>
      </w:pPr>
    </w:p>
    <w:p w14:paraId="3FA45B75" w14:textId="1F555C71" w:rsidR="00976268" w:rsidRDefault="00976268" w:rsidP="00822A12">
      <w:pPr>
        <w:rPr>
          <w:rFonts w:ascii="Futura Bk BT" w:eastAsia="Times New Roman" w:hAnsi="Futura Bk BT"/>
          <w:noProof/>
        </w:rPr>
      </w:pPr>
    </w:p>
    <w:p w14:paraId="28C812B9" w14:textId="1E831B7A" w:rsidR="00976268" w:rsidRDefault="00976268" w:rsidP="00822A12">
      <w:pPr>
        <w:rPr>
          <w:rFonts w:ascii="Futura Bk BT" w:eastAsia="Times New Roman" w:hAnsi="Futura Bk BT"/>
          <w:noProof/>
        </w:rPr>
      </w:pPr>
    </w:p>
    <w:p w14:paraId="26C1C9C0" w14:textId="73658797" w:rsidR="00976268" w:rsidRDefault="00976268" w:rsidP="00822A12">
      <w:pPr>
        <w:rPr>
          <w:rFonts w:ascii="Futura Bk BT" w:eastAsia="Times New Roman" w:hAnsi="Futura Bk BT"/>
          <w:noProof/>
        </w:rPr>
      </w:pPr>
    </w:p>
    <w:p w14:paraId="190F9894" w14:textId="77777777" w:rsidR="00976268" w:rsidRPr="00822A12" w:rsidRDefault="00976268" w:rsidP="00822A12">
      <w:pPr>
        <w:rPr>
          <w:rFonts w:ascii="Futura Bk BT" w:eastAsia="Times New Roman" w:hAnsi="Futura Bk BT"/>
          <w:noProof/>
        </w:rPr>
      </w:pPr>
    </w:p>
    <w:p w14:paraId="2B9E7472" w14:textId="77777777" w:rsidR="002458FF" w:rsidRDefault="002458FF" w:rsidP="002458FF">
      <w:pPr>
        <w:pStyle w:val="ListParagraph"/>
        <w:ind w:left="1440"/>
        <w:rPr>
          <w:rFonts w:ascii="Futura Bk BT" w:eastAsia="Times New Roman" w:hAnsi="Futura Bk BT"/>
          <w:noProof/>
        </w:rPr>
      </w:pPr>
    </w:p>
    <w:bookmarkEnd w:id="2"/>
    <w:p w14:paraId="212EF766" w14:textId="758D5772" w:rsidR="00285BD8" w:rsidRDefault="002B0A70" w:rsidP="00285BD8">
      <w:pPr>
        <w:pStyle w:val="ListParagraph"/>
        <w:numPr>
          <w:ilvl w:val="0"/>
          <w:numId w:val="1"/>
        </w:numPr>
        <w:rPr>
          <w:rFonts w:ascii="Futura Bk BT" w:hAnsi="Futura Bk BT"/>
        </w:rPr>
      </w:pPr>
      <w:r w:rsidRPr="002458FF">
        <w:rPr>
          <w:rFonts w:ascii="Futura Bk BT" w:hAnsi="Futura Bk BT"/>
          <w:b/>
        </w:rPr>
        <w:t xml:space="preserve">Create your elevator speech </w:t>
      </w:r>
      <w:r w:rsidRPr="002458FF">
        <w:rPr>
          <w:rFonts w:ascii="Futura Bk BT" w:hAnsi="Futura Bk BT"/>
        </w:rPr>
        <w:t xml:space="preserve">with a maximum of </w:t>
      </w:r>
      <w:r w:rsidR="00BD529F" w:rsidRPr="002458FF">
        <w:rPr>
          <w:rFonts w:ascii="Futura Bk BT" w:hAnsi="Futura Bk BT"/>
        </w:rPr>
        <w:t>300</w:t>
      </w:r>
      <w:r w:rsidRPr="002458FF">
        <w:rPr>
          <w:rFonts w:ascii="Futura Bk BT" w:hAnsi="Futura Bk BT"/>
        </w:rPr>
        <w:t xml:space="preserve"> words.  An elevator speech should answer</w:t>
      </w:r>
      <w:r w:rsidR="00BD529F" w:rsidRPr="002458FF">
        <w:rPr>
          <w:rFonts w:ascii="Futura Bk BT" w:hAnsi="Futura Bk BT"/>
        </w:rPr>
        <w:t xml:space="preserve"> </w:t>
      </w:r>
      <w:r w:rsidRPr="002458FF">
        <w:rPr>
          <w:rFonts w:ascii="Futura Bk BT" w:hAnsi="Futura Bk BT"/>
        </w:rPr>
        <w:t xml:space="preserve">why </w:t>
      </w:r>
      <w:r w:rsidR="00BD529F" w:rsidRPr="002458FF">
        <w:rPr>
          <w:rFonts w:ascii="Futura Bk BT" w:hAnsi="Futura Bk BT"/>
        </w:rPr>
        <w:t xml:space="preserve">             </w:t>
      </w:r>
      <w:r w:rsidRPr="002458FF">
        <w:rPr>
          <w:rFonts w:ascii="Futura Bk BT" w:hAnsi="Futura Bk BT"/>
        </w:rPr>
        <w:t xml:space="preserve">I </w:t>
      </w:r>
      <w:r w:rsidR="002458FF">
        <w:rPr>
          <w:rFonts w:ascii="Futura Bk BT" w:hAnsi="Futura Bk BT"/>
        </w:rPr>
        <w:t xml:space="preserve">    </w:t>
      </w:r>
      <w:r w:rsidRPr="002458FF">
        <w:rPr>
          <w:rFonts w:ascii="Futura Bk BT" w:hAnsi="Futura Bk BT"/>
        </w:rPr>
        <w:t>would want to invest in your business idea.</w:t>
      </w:r>
    </w:p>
    <w:p w14:paraId="4A60968B" w14:textId="620665C0" w:rsidR="00285BD8" w:rsidRDefault="00285BD8" w:rsidP="00285BD8">
      <w:pPr>
        <w:rPr>
          <w:rFonts w:ascii="Futura Bk BT" w:hAnsi="Futura Bk BT"/>
        </w:rPr>
      </w:pPr>
    </w:p>
    <w:p w14:paraId="2A7A6EDD" w14:textId="35FBCE48" w:rsidR="00285BD8" w:rsidRDefault="00285BD8" w:rsidP="00285BD8">
      <w:pPr>
        <w:rPr>
          <w:rFonts w:ascii="Futura Bk BT" w:hAnsi="Futura Bk BT"/>
        </w:rPr>
      </w:pPr>
    </w:p>
    <w:p w14:paraId="18256A43" w14:textId="327A661C" w:rsidR="00285BD8" w:rsidRPr="00285BD8" w:rsidRDefault="00285BD8" w:rsidP="00285BD8">
      <w:pPr>
        <w:ind w:left="1440"/>
        <w:rPr>
          <w:rFonts w:ascii="Futura Bk BT" w:hAnsi="Futura Bk BT"/>
        </w:rPr>
      </w:pPr>
      <w:r>
        <w:rPr>
          <w:rFonts w:ascii="Futura Bk BT" w:hAnsi="Futura Bk BT"/>
        </w:rPr>
        <w:t>(see second attachment on this email)</w:t>
      </w:r>
      <w:bookmarkStart w:id="3" w:name="_GoBack"/>
      <w:bookmarkEnd w:id="3"/>
    </w:p>
    <w:sectPr w:rsidR="00285BD8" w:rsidRPr="00285BD8" w:rsidSect="00C25E9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008" w:right="346" w:bottom="245" w:left="346" w:header="432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F5B21" w14:textId="77777777" w:rsidR="002F7944" w:rsidRDefault="002F7944" w:rsidP="00D65B15">
      <w:pPr>
        <w:spacing w:after="0" w:line="240" w:lineRule="auto"/>
      </w:pPr>
      <w:r>
        <w:separator/>
      </w:r>
    </w:p>
  </w:endnote>
  <w:endnote w:type="continuationSeparator" w:id="0">
    <w:p w14:paraId="64337093" w14:textId="77777777" w:rsidR="002F7944" w:rsidRDefault="002F7944" w:rsidP="00D65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Century Gothic"/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781"/>
      <w:gridCol w:w="5767"/>
    </w:tblGrid>
    <w:tr w:rsidR="001C2B03" w14:paraId="1F6676E9" w14:textId="77777777" w:rsidTr="002D741B">
      <w:trPr>
        <w:jc w:val="center"/>
      </w:trPr>
      <w:sdt>
        <w:sdtPr>
          <w:rPr>
            <w:sz w:val="16"/>
            <w:szCs w:val="16"/>
          </w:rPr>
          <w:alias w:val="Author"/>
          <w:tag w:val=""/>
          <w:id w:val="1570687107"/>
          <w:placeholder>
            <w:docPart w:val="467CA60606A14FC2819069FF328ED26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5781" w:type="dxa"/>
              <w:shd w:val="clear" w:color="auto" w:fill="auto"/>
              <w:vAlign w:val="center"/>
            </w:tcPr>
            <w:p w14:paraId="05E9A293" w14:textId="27539AA7" w:rsidR="001C2B03" w:rsidRDefault="00285BD8" w:rsidP="00796CE2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sz w:val="16"/>
                  <w:szCs w:val="16"/>
                </w:rPr>
                <w:t xml:space="preserve">Pending - </w:t>
              </w:r>
              <w:r w:rsidR="00822A12">
                <w:rPr>
                  <w:sz w:val="16"/>
                  <w:szCs w:val="16"/>
                </w:rPr>
                <w:t>Pennsylvania Council on Financial Literacy Copyright ©</w:t>
              </w:r>
            </w:p>
          </w:tc>
        </w:sdtContent>
      </w:sdt>
      <w:tc>
        <w:tcPr>
          <w:tcW w:w="5767" w:type="dxa"/>
          <w:shd w:val="clear" w:color="auto" w:fill="auto"/>
          <w:vAlign w:val="center"/>
        </w:tcPr>
        <w:p w14:paraId="6F0EA1EA" w14:textId="77777777" w:rsidR="001C2B03" w:rsidRDefault="005D4D74" w:rsidP="00796CE2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="001C2B03"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EE4563"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8EC8783" w14:textId="77777777" w:rsidR="00D65B15" w:rsidRDefault="00D65B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5FD18" w14:textId="253C4AB6" w:rsidR="00B95ABD" w:rsidRPr="00796CE2" w:rsidRDefault="002458FF" w:rsidP="00796CE2">
    <w:pPr>
      <w:pStyle w:val="Footer"/>
      <w:rPr>
        <w:sz w:val="16"/>
        <w:szCs w:val="16"/>
      </w:rPr>
    </w:pPr>
    <w:r>
      <w:rPr>
        <w:sz w:val="16"/>
        <w:szCs w:val="16"/>
      </w:rPr>
      <w:t xml:space="preserve">              </w:t>
    </w:r>
    <w:r w:rsidR="00285BD8">
      <w:rPr>
        <w:sz w:val="16"/>
        <w:szCs w:val="16"/>
      </w:rPr>
      <w:t xml:space="preserve">Pending – </w:t>
    </w:r>
    <w:r w:rsidR="00796CE2" w:rsidRPr="00796CE2">
      <w:rPr>
        <w:sz w:val="16"/>
        <w:szCs w:val="16"/>
      </w:rPr>
      <w:t xml:space="preserve">Pennsylvania Council on Financial Literacy Copyright </w:t>
    </w:r>
    <w:r w:rsidR="00796CE2" w:rsidRPr="00796CE2">
      <w:rPr>
        <w:rFonts w:cstheme="minorHAnsi"/>
        <w:sz w:val="16"/>
        <w:szCs w:val="16"/>
      </w:rPr>
      <w:t>©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B0BC8" w14:textId="77777777" w:rsidR="002F7944" w:rsidRDefault="002F7944" w:rsidP="00D65B15">
      <w:pPr>
        <w:spacing w:after="0" w:line="240" w:lineRule="auto"/>
      </w:pPr>
      <w:r>
        <w:separator/>
      </w:r>
    </w:p>
  </w:footnote>
  <w:footnote w:type="continuationSeparator" w:id="0">
    <w:p w14:paraId="2CF75A23" w14:textId="77777777" w:rsidR="002F7944" w:rsidRDefault="002F7944" w:rsidP="00D65B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B2414" w14:textId="77777777" w:rsidR="007057D9" w:rsidRDefault="007057D9">
    <w:pPr>
      <w:pStyle w:val="Header"/>
    </w:pPr>
  </w:p>
  <w:p w14:paraId="5B23F259" w14:textId="77777777" w:rsidR="001C2B03" w:rsidRDefault="001C2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4C398" w14:textId="77777777" w:rsidR="00C25E98" w:rsidRDefault="007308BC" w:rsidP="007308BC">
    <w:pPr>
      <w:pStyle w:val="Header"/>
      <w:ind w:left="180"/>
    </w:pPr>
    <w:r>
      <w:rPr>
        <w:noProof/>
      </w:rPr>
      <w:drawing>
        <wp:inline distT="0" distB="0" distL="0" distR="0" wp14:anchorId="17729957" wp14:editId="22714D10">
          <wp:extent cx="7025640" cy="1192707"/>
          <wp:effectExtent l="0" t="0" r="381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PennCF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2223" cy="12091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07201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83658C"/>
    <w:multiLevelType w:val="hybridMultilevel"/>
    <w:tmpl w:val="039A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67BAF"/>
    <w:multiLevelType w:val="hybridMultilevel"/>
    <w:tmpl w:val="6BAAE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63A66"/>
    <w:multiLevelType w:val="hybridMultilevel"/>
    <w:tmpl w:val="71881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31617"/>
    <w:multiLevelType w:val="hybridMultilevel"/>
    <w:tmpl w:val="D81648F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901213"/>
    <w:multiLevelType w:val="hybridMultilevel"/>
    <w:tmpl w:val="190C207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3E3B4B"/>
    <w:multiLevelType w:val="hybridMultilevel"/>
    <w:tmpl w:val="B23C5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D61EA"/>
    <w:multiLevelType w:val="hybridMultilevel"/>
    <w:tmpl w:val="B2A271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C126C14"/>
    <w:multiLevelType w:val="hybridMultilevel"/>
    <w:tmpl w:val="2D603C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857C3C"/>
    <w:multiLevelType w:val="hybridMultilevel"/>
    <w:tmpl w:val="8CA89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E930E0"/>
    <w:multiLevelType w:val="hybridMultilevel"/>
    <w:tmpl w:val="92F6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45D36"/>
    <w:multiLevelType w:val="hybridMultilevel"/>
    <w:tmpl w:val="2D30FAB6"/>
    <w:lvl w:ilvl="0" w:tplc="B230839E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3E2DF7"/>
    <w:multiLevelType w:val="hybridMultilevel"/>
    <w:tmpl w:val="0F4070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21908DB"/>
    <w:multiLevelType w:val="hybridMultilevel"/>
    <w:tmpl w:val="56C89D98"/>
    <w:lvl w:ilvl="0" w:tplc="BDF86C26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4"/>
  </w:num>
  <w:num w:numId="5">
    <w:abstractNumId w:val="6"/>
  </w:num>
  <w:num w:numId="6">
    <w:abstractNumId w:val="3"/>
  </w:num>
  <w:num w:numId="7">
    <w:abstractNumId w:val="0"/>
  </w:num>
  <w:num w:numId="8">
    <w:abstractNumId w:val="2"/>
  </w:num>
  <w:num w:numId="9">
    <w:abstractNumId w:val="1"/>
  </w:num>
  <w:num w:numId="10">
    <w:abstractNumId w:val="10"/>
  </w:num>
  <w:num w:numId="11">
    <w:abstractNumId w:val="12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xMTa2NLI0MTA2NTJQ0lEKTi0uzszPAymwrAUAfRvA0CwAAAA="/>
  </w:docVars>
  <w:rsids>
    <w:rsidRoot w:val="00B26FB3"/>
    <w:rsid w:val="00004D01"/>
    <w:rsid w:val="00012386"/>
    <w:rsid w:val="000569C0"/>
    <w:rsid w:val="000810E9"/>
    <w:rsid w:val="000A0D75"/>
    <w:rsid w:val="000B098F"/>
    <w:rsid w:val="000D6AF8"/>
    <w:rsid w:val="00114E2E"/>
    <w:rsid w:val="00125715"/>
    <w:rsid w:val="001320D6"/>
    <w:rsid w:val="001732E5"/>
    <w:rsid w:val="001A7B4A"/>
    <w:rsid w:val="001C000A"/>
    <w:rsid w:val="001C2B03"/>
    <w:rsid w:val="001C54F9"/>
    <w:rsid w:val="001E6E8E"/>
    <w:rsid w:val="001F77DB"/>
    <w:rsid w:val="002458FF"/>
    <w:rsid w:val="00252B8D"/>
    <w:rsid w:val="00282288"/>
    <w:rsid w:val="00285ADD"/>
    <w:rsid w:val="00285BD8"/>
    <w:rsid w:val="00286A56"/>
    <w:rsid w:val="0029628A"/>
    <w:rsid w:val="002B0A70"/>
    <w:rsid w:val="002D741B"/>
    <w:rsid w:val="002F7944"/>
    <w:rsid w:val="00331923"/>
    <w:rsid w:val="00351DDF"/>
    <w:rsid w:val="00365D8C"/>
    <w:rsid w:val="0037587D"/>
    <w:rsid w:val="00383F6C"/>
    <w:rsid w:val="003C5FC5"/>
    <w:rsid w:val="00414894"/>
    <w:rsid w:val="00447427"/>
    <w:rsid w:val="00481687"/>
    <w:rsid w:val="004936CF"/>
    <w:rsid w:val="004A2C56"/>
    <w:rsid w:val="004B0499"/>
    <w:rsid w:val="004C0021"/>
    <w:rsid w:val="004D1BBC"/>
    <w:rsid w:val="005119BC"/>
    <w:rsid w:val="00577A19"/>
    <w:rsid w:val="005C0F7A"/>
    <w:rsid w:val="005D4D74"/>
    <w:rsid w:val="0061323C"/>
    <w:rsid w:val="006631A4"/>
    <w:rsid w:val="006718E5"/>
    <w:rsid w:val="006B603E"/>
    <w:rsid w:val="007018BB"/>
    <w:rsid w:val="007057D9"/>
    <w:rsid w:val="007062C7"/>
    <w:rsid w:val="007308BC"/>
    <w:rsid w:val="007464E5"/>
    <w:rsid w:val="007570A2"/>
    <w:rsid w:val="00760DB8"/>
    <w:rsid w:val="00781115"/>
    <w:rsid w:val="00796CE2"/>
    <w:rsid w:val="007C5637"/>
    <w:rsid w:val="007C569D"/>
    <w:rsid w:val="007F37B7"/>
    <w:rsid w:val="00822A12"/>
    <w:rsid w:val="008263CE"/>
    <w:rsid w:val="00832560"/>
    <w:rsid w:val="008553F5"/>
    <w:rsid w:val="0086400A"/>
    <w:rsid w:val="00870056"/>
    <w:rsid w:val="008A7137"/>
    <w:rsid w:val="008C10CB"/>
    <w:rsid w:val="008E74CB"/>
    <w:rsid w:val="0090007D"/>
    <w:rsid w:val="00913E4B"/>
    <w:rsid w:val="009451EA"/>
    <w:rsid w:val="00976268"/>
    <w:rsid w:val="009B38FD"/>
    <w:rsid w:val="009E32E0"/>
    <w:rsid w:val="009E70D2"/>
    <w:rsid w:val="009F6C6C"/>
    <w:rsid w:val="009F7559"/>
    <w:rsid w:val="00A31F83"/>
    <w:rsid w:val="00A52F11"/>
    <w:rsid w:val="00A60CF3"/>
    <w:rsid w:val="00A6262E"/>
    <w:rsid w:val="00A709B2"/>
    <w:rsid w:val="00A83C5B"/>
    <w:rsid w:val="00A975B4"/>
    <w:rsid w:val="00AC21EF"/>
    <w:rsid w:val="00AD0A72"/>
    <w:rsid w:val="00AD79E7"/>
    <w:rsid w:val="00AE7005"/>
    <w:rsid w:val="00AF273C"/>
    <w:rsid w:val="00B15D5A"/>
    <w:rsid w:val="00B2610E"/>
    <w:rsid w:val="00B26FB3"/>
    <w:rsid w:val="00B46290"/>
    <w:rsid w:val="00B670E6"/>
    <w:rsid w:val="00B95ABD"/>
    <w:rsid w:val="00BC0E8C"/>
    <w:rsid w:val="00BD529F"/>
    <w:rsid w:val="00C0413D"/>
    <w:rsid w:val="00C25E98"/>
    <w:rsid w:val="00C32987"/>
    <w:rsid w:val="00C43964"/>
    <w:rsid w:val="00C60117"/>
    <w:rsid w:val="00C6117B"/>
    <w:rsid w:val="00CC5C83"/>
    <w:rsid w:val="00CE0AB8"/>
    <w:rsid w:val="00CE3BBB"/>
    <w:rsid w:val="00D1041E"/>
    <w:rsid w:val="00D26DA3"/>
    <w:rsid w:val="00D413C6"/>
    <w:rsid w:val="00D44A84"/>
    <w:rsid w:val="00D65B15"/>
    <w:rsid w:val="00D8301E"/>
    <w:rsid w:val="00D853BB"/>
    <w:rsid w:val="00DE7B2D"/>
    <w:rsid w:val="00E654D4"/>
    <w:rsid w:val="00E83966"/>
    <w:rsid w:val="00E905FC"/>
    <w:rsid w:val="00EA223F"/>
    <w:rsid w:val="00EA2339"/>
    <w:rsid w:val="00EC77D1"/>
    <w:rsid w:val="00ED4FBE"/>
    <w:rsid w:val="00EE4563"/>
    <w:rsid w:val="00EF425E"/>
    <w:rsid w:val="00EF6DE0"/>
    <w:rsid w:val="00F24DE7"/>
    <w:rsid w:val="00F31F14"/>
    <w:rsid w:val="00F355E8"/>
    <w:rsid w:val="00F537ED"/>
    <w:rsid w:val="00F76BA7"/>
    <w:rsid w:val="00FA3381"/>
    <w:rsid w:val="00FD6051"/>
    <w:rsid w:val="00FE27CC"/>
    <w:rsid w:val="00FE732E"/>
    <w:rsid w:val="00FE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4C9B0"/>
  <w15:docId w15:val="{07134258-3CE0-47EC-9E44-1EEFF1731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D4D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5E8"/>
    <w:pPr>
      <w:ind w:left="720"/>
      <w:contextualSpacing/>
    </w:pPr>
  </w:style>
  <w:style w:type="table" w:styleId="TableGrid">
    <w:name w:val="Table Grid"/>
    <w:basedOn w:val="TableNormal"/>
    <w:uiPriority w:val="59"/>
    <w:rsid w:val="006718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6718E5"/>
    <w:pPr>
      <w:numPr>
        <w:numId w:val="7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6718E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8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8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65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B15"/>
  </w:style>
  <w:style w:type="paragraph" w:styleId="Footer">
    <w:name w:val="footer"/>
    <w:basedOn w:val="Normal"/>
    <w:link w:val="FooterChar"/>
    <w:uiPriority w:val="99"/>
    <w:unhideWhenUsed/>
    <w:rsid w:val="00D65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B15"/>
  </w:style>
  <w:style w:type="paragraph" w:styleId="NormalWeb">
    <w:name w:val="Normal (Web)"/>
    <w:basedOn w:val="Normal"/>
    <w:uiPriority w:val="99"/>
    <w:semiHidden/>
    <w:unhideWhenUsed/>
    <w:rsid w:val="00252B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7CA60606A14FC2819069FF328ED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C40C7-6DB4-4AE1-B1E6-8B83C49AD9CA}"/>
      </w:docPartPr>
      <w:docPartBody>
        <w:p w:rsidR="0017199F" w:rsidRDefault="009355A0" w:rsidP="009355A0">
          <w:pPr>
            <w:pStyle w:val="467CA60606A14FC2819069FF328ED261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 BT">
    <w:altName w:val="Century Gothic"/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Futura Md BT">
    <w:altName w:val="Century Gothic"/>
    <w:panose1 w:val="020B0602020204020303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55A0"/>
    <w:rsid w:val="00170C20"/>
    <w:rsid w:val="0017199F"/>
    <w:rsid w:val="002D6B1F"/>
    <w:rsid w:val="002E27CA"/>
    <w:rsid w:val="00461889"/>
    <w:rsid w:val="005667AC"/>
    <w:rsid w:val="005F5272"/>
    <w:rsid w:val="00725D56"/>
    <w:rsid w:val="009355A0"/>
    <w:rsid w:val="00D250BC"/>
    <w:rsid w:val="00EA143B"/>
    <w:rsid w:val="00F01CEC"/>
    <w:rsid w:val="00F1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618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55A0"/>
    <w:rPr>
      <w:color w:val="808080"/>
    </w:rPr>
  </w:style>
  <w:style w:type="paragraph" w:customStyle="1" w:styleId="467CA60606A14FC2819069FF328ED261">
    <w:name w:val="467CA60606A14FC2819069FF328ED261"/>
    <w:rsid w:val="009355A0"/>
  </w:style>
  <w:style w:type="paragraph" w:customStyle="1" w:styleId="D7005263C80C4DC4BA0577CC2C948604">
    <w:name w:val="D7005263C80C4DC4BA0577CC2C948604"/>
    <w:rsid w:val="009355A0"/>
  </w:style>
  <w:style w:type="paragraph" w:customStyle="1" w:styleId="85465422FFAA4131B631E208BD800C79">
    <w:name w:val="85465422FFAA4131B631E208BD800C79"/>
    <w:rsid w:val="009355A0"/>
  </w:style>
  <w:style w:type="paragraph" w:customStyle="1" w:styleId="955A733C6CBB487993AE2631E5D952F4">
    <w:name w:val="955A733C6CBB487993AE2631E5D952F4"/>
    <w:rsid w:val="009355A0"/>
  </w:style>
  <w:style w:type="paragraph" w:customStyle="1" w:styleId="8F5D3CBC151D460ABB7C753CD40BE30D">
    <w:name w:val="8F5D3CBC151D460ABB7C753CD40BE30D"/>
    <w:rsid w:val="009355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49248-0C67-441C-A412-ABFB3D330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ding - Pennsylvania Council on Financial Literacy Copyright ©</dc:creator>
  <cp:lastModifiedBy>Carolyn Shirk</cp:lastModifiedBy>
  <cp:revision>2</cp:revision>
  <cp:lastPrinted>2018-10-16T23:32:00Z</cp:lastPrinted>
  <dcterms:created xsi:type="dcterms:W3CDTF">2019-11-04T13:14:00Z</dcterms:created>
  <dcterms:modified xsi:type="dcterms:W3CDTF">2019-11-04T13:14:00Z</dcterms:modified>
</cp:coreProperties>
</file>